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91D34" w14:textId="77777777" w:rsidR="008B3BA5" w:rsidRDefault="002B7F86" w:rsidP="008B3BA5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58DA728B" w:rsidR="00C104EA" w:rsidRPr="008B3BA5" w:rsidRDefault="008B3BA5" w:rsidP="008B3BA5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Inside Sales Coordinator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2E0BAA" w14:textId="77777777" w:rsidR="002B7F86" w:rsidRPr="008B3BA5" w:rsidRDefault="002B7F86" w:rsidP="008B3BA5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8B3BA5" w:rsidRDefault="002B7F86" w:rsidP="008B3BA5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8B3BA5" w:rsidRDefault="002B7F86" w:rsidP="008B3BA5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</w:p>
    <w:p w14:paraId="39E1F39F" w14:textId="77777777" w:rsidR="008B3BA5" w:rsidRDefault="002B7F86" w:rsidP="008B3BA5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53BDCE28" w14:textId="77777777" w:rsidR="008B3BA5" w:rsidRDefault="008B3BA5" w:rsidP="008B3BA5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want to grab the opportunity of submitting my candidacy for the available role of Inside Sales Coordinator with your organization. Being an experienced sales professional, I have made an excellent record of achieving monthly sales targets and thus got recognized as ‘Employee of the month’ multiple times.</w:t>
      </w:r>
    </w:p>
    <w:p w14:paraId="33DB6027" w14:textId="77109F57" w:rsidR="008B3BA5" w:rsidRPr="008B3BA5" w:rsidRDefault="008B3BA5" w:rsidP="008B3BA5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would request you to please take a walk through the below set of job responsibilities in my current firm:</w:t>
      </w:r>
    </w:p>
    <w:p w14:paraId="02627F6C" w14:textId="6B85AC53" w:rsidR="008B3BA5" w:rsidRPr="008B3BA5" w:rsidRDefault="008B3BA5" w:rsidP="008B3BA5">
      <w:pPr>
        <w:pStyle w:val="ListParagraph"/>
        <w:numPr>
          <w:ilvl w:val="0"/>
          <w:numId w:val="12"/>
        </w:numPr>
        <w:spacing w:line="276" w:lineRule="auto"/>
        <w:ind w:left="142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romote and encourage the customers to buy existing and new products offered by the company.</w:t>
      </w:r>
    </w:p>
    <w:p w14:paraId="17BF09E9" w14:textId="77777777" w:rsidR="008B3BA5" w:rsidRPr="008B3BA5" w:rsidRDefault="008B3BA5" w:rsidP="008B3BA5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Regularly follow up with the existing clients to understand their current demands.</w:t>
      </w:r>
    </w:p>
    <w:p w14:paraId="16EBF88C" w14:textId="77777777" w:rsidR="008B3BA5" w:rsidRPr="008B3BA5" w:rsidRDefault="008B3BA5" w:rsidP="008B3BA5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dentify the new potential customers and develop a professional relationship with them.</w:t>
      </w:r>
    </w:p>
    <w:p w14:paraId="75AADAF5" w14:textId="77777777" w:rsidR="008B3BA5" w:rsidRPr="008B3BA5" w:rsidRDefault="008B3BA5" w:rsidP="008B3BA5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nform about the accurate details of the products such as price, terms, and conditions, return policies, etc. to the customers.</w:t>
      </w:r>
    </w:p>
    <w:p w14:paraId="369ED751" w14:textId="77777777" w:rsidR="008B3BA5" w:rsidRPr="008B3BA5" w:rsidRDefault="008B3BA5" w:rsidP="008B3BA5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Oversee the process of order entry and other data sets.</w:t>
      </w:r>
    </w:p>
    <w:p w14:paraId="06B71EDD" w14:textId="77777777" w:rsidR="008B3BA5" w:rsidRPr="008B3BA5" w:rsidRDefault="008B3BA5" w:rsidP="008B3BA5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Review the incoming orders and dispatch them.</w:t>
      </w:r>
    </w:p>
    <w:p w14:paraId="3A27AEFF" w14:textId="77777777" w:rsidR="008B3BA5" w:rsidRPr="008B3BA5" w:rsidRDefault="008B3BA5" w:rsidP="008B3BA5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aintain the product inventory.</w:t>
      </w:r>
    </w:p>
    <w:p w14:paraId="1F7134A5" w14:textId="77777777" w:rsidR="008B3BA5" w:rsidRPr="008B3BA5" w:rsidRDefault="008B3BA5" w:rsidP="008B3BA5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Ensuring that all the salespersons follow the company’s policies.</w:t>
      </w:r>
    </w:p>
    <w:p w14:paraId="54FD66C5" w14:textId="77777777" w:rsidR="008B3BA5" w:rsidRPr="008B3BA5" w:rsidRDefault="008B3BA5" w:rsidP="008B3BA5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85C82B0" w14:textId="77777777" w:rsidR="008B3BA5" w:rsidRPr="008B3BA5" w:rsidRDefault="008B3BA5" w:rsidP="008B3BA5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While serving in the role of Inside Sales in the current firm, I have successfully grown my communication skills, nurtured a superior relationship-building quality, and skilled in regularly following up with potential customers. I am confident that my acquaintance with acquiring customers will definitely propel the revenue generated by your organization.</w:t>
      </w:r>
    </w:p>
    <w:p w14:paraId="300E5BBA" w14:textId="77777777" w:rsidR="008B3BA5" w:rsidRPr="008B3BA5" w:rsidRDefault="008B3BA5" w:rsidP="008B3BA5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1E1B47B" w14:textId="77777777" w:rsidR="008B3BA5" w:rsidRPr="008B3BA5" w:rsidRDefault="008B3BA5" w:rsidP="008B3BA5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ank you for considering me as a prospect for the vacant role. I am enclosing my updated resume to shed light on my academic records and professional accomplishments. I would appreciate a chance to describe my skills in detail.</w:t>
      </w:r>
    </w:p>
    <w:p w14:paraId="3AD59838" w14:textId="77777777" w:rsidR="008B3BA5" w:rsidRPr="008B3BA5" w:rsidRDefault="008B3BA5" w:rsidP="008B3BA5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F3D6566" w14:textId="77777777" w:rsidR="008B3BA5" w:rsidRPr="008B3BA5" w:rsidRDefault="008B3BA5" w:rsidP="008B3BA5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Warm Regards,</w:t>
      </w:r>
    </w:p>
    <w:p w14:paraId="6167D7B7" w14:textId="77777777" w:rsidR="008B3BA5" w:rsidRPr="008B3BA5" w:rsidRDefault="008B3BA5" w:rsidP="008B3BA5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B3BA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082E0BBD" w14:textId="77777777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0BCC" w14:textId="77777777" w:rsidR="007B33BC" w:rsidRDefault="007B33BC" w:rsidP="001E7709">
      <w:r>
        <w:separator/>
      </w:r>
    </w:p>
  </w:endnote>
  <w:endnote w:type="continuationSeparator" w:id="0">
    <w:p w14:paraId="082E0BCD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BCA" w14:textId="77777777" w:rsidR="007B33BC" w:rsidRDefault="007B33BC" w:rsidP="001E7709">
      <w:r>
        <w:separator/>
      </w:r>
    </w:p>
  </w:footnote>
  <w:footnote w:type="continuationSeparator" w:id="0">
    <w:p w14:paraId="082E0BCB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02918"/>
    <w:multiLevelType w:val="hybridMultilevel"/>
    <w:tmpl w:val="8FAC5B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6602C1"/>
    <w:multiLevelType w:val="multilevel"/>
    <w:tmpl w:val="8D6E4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11"/>
  </w:num>
  <w:num w:numId="5">
    <w:abstractNumId w:val="5"/>
  </w:num>
  <w:num w:numId="6">
    <w:abstractNumId w:val="6"/>
  </w:num>
  <w:num w:numId="7">
    <w:abstractNumId w:val="10"/>
  </w:num>
  <w:num w:numId="8">
    <w:abstractNumId w:val="8"/>
  </w:num>
  <w:num w:numId="9">
    <w:abstractNumId w:val="4"/>
  </w:num>
  <w:num w:numId="10">
    <w:abstractNumId w:val="7"/>
  </w:num>
  <w:num w:numId="11">
    <w:abstractNumId w:val="9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B3BA5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2</Words>
  <Characters>1876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164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ide Sales Coordinator Cover Letter Sample</dc:title>
  <dc:subject>Create your Cover Letter using Free Inside Sales Coordinator Cover Letter Sample Template</dc:subject>
  <dc:creator>Qwikresume.com</dc:creator>
  <dcterms:created xsi:type="dcterms:W3CDTF">2021-11-30T14:03:00Z</dcterms:created>
  <dcterms:modified xsi:type="dcterms:W3CDTF">2021-11-30T14:03:00Z</dcterms:modified>
  <cp:category>Marketing &amp; Sales</cp:category>
</cp:coreProperties>
</file>